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9F727" w14:textId="5605FA16" w:rsidR="00FA637F" w:rsidRDefault="00FA637F" w:rsidP="00FA637F">
      <w:pPr>
        <w:spacing w:after="0" w:line="240" w:lineRule="auto"/>
        <w:jc w:val="center"/>
        <w:rPr>
          <w:b/>
          <w:sz w:val="28"/>
          <w:szCs w:val="28"/>
          <w:u w:val="single"/>
        </w:rPr>
      </w:pPr>
      <w:r w:rsidRPr="00693A1B">
        <w:rPr>
          <w:b/>
          <w:sz w:val="28"/>
          <w:szCs w:val="28"/>
          <w:u w:val="single"/>
        </w:rPr>
        <w:t xml:space="preserve">Processo Seletivo </w:t>
      </w:r>
      <w:r>
        <w:rPr>
          <w:b/>
          <w:sz w:val="28"/>
          <w:szCs w:val="28"/>
          <w:u w:val="single"/>
        </w:rPr>
        <w:t>para o</w:t>
      </w:r>
      <w:r w:rsidRPr="00693A1B">
        <w:rPr>
          <w:b/>
          <w:sz w:val="28"/>
          <w:szCs w:val="28"/>
          <w:u w:val="single"/>
        </w:rPr>
        <w:t xml:space="preserve"> </w:t>
      </w:r>
      <w:r w:rsidR="004B22FC">
        <w:rPr>
          <w:b/>
          <w:sz w:val="28"/>
          <w:szCs w:val="28"/>
          <w:u w:val="single"/>
        </w:rPr>
        <w:t>Mestrado</w:t>
      </w:r>
      <w:r w:rsidRPr="00693A1B">
        <w:rPr>
          <w:b/>
          <w:sz w:val="28"/>
          <w:szCs w:val="28"/>
          <w:u w:val="single"/>
        </w:rPr>
        <w:t xml:space="preserve"> do</w:t>
      </w:r>
      <w:r>
        <w:rPr>
          <w:b/>
          <w:sz w:val="28"/>
          <w:szCs w:val="28"/>
          <w:u w:val="single"/>
        </w:rPr>
        <w:t xml:space="preserve"> </w:t>
      </w:r>
      <w:r w:rsidRPr="00693A1B">
        <w:rPr>
          <w:b/>
          <w:sz w:val="28"/>
          <w:szCs w:val="28"/>
          <w:u w:val="single"/>
        </w:rPr>
        <w:t xml:space="preserve">Programa de </w:t>
      </w:r>
    </w:p>
    <w:p w14:paraId="282B6418" w14:textId="017739B4" w:rsidR="00FA637F" w:rsidRPr="00693A1B" w:rsidRDefault="00FA637F" w:rsidP="00FA637F">
      <w:pPr>
        <w:spacing w:after="0" w:line="240" w:lineRule="auto"/>
        <w:jc w:val="center"/>
        <w:rPr>
          <w:b/>
          <w:sz w:val="28"/>
          <w:szCs w:val="28"/>
          <w:u w:val="single"/>
        </w:rPr>
      </w:pPr>
      <w:r w:rsidRPr="00693A1B">
        <w:rPr>
          <w:b/>
          <w:sz w:val="28"/>
          <w:szCs w:val="28"/>
          <w:u w:val="single"/>
        </w:rPr>
        <w:t>Pós-Graduação em Ciências Mecânicas</w:t>
      </w:r>
      <w:r>
        <w:rPr>
          <w:b/>
          <w:sz w:val="28"/>
          <w:szCs w:val="28"/>
          <w:u w:val="single"/>
        </w:rPr>
        <w:t xml:space="preserve"> – 20</w:t>
      </w:r>
      <w:r w:rsidR="00DA6D2C">
        <w:rPr>
          <w:b/>
          <w:sz w:val="28"/>
          <w:szCs w:val="28"/>
          <w:u w:val="single"/>
        </w:rPr>
        <w:t>2</w:t>
      </w:r>
      <w:r w:rsidR="00A91DE5">
        <w:rPr>
          <w:b/>
          <w:sz w:val="28"/>
          <w:szCs w:val="28"/>
          <w:u w:val="single"/>
        </w:rPr>
        <w:t>3</w:t>
      </w:r>
      <w:r>
        <w:rPr>
          <w:b/>
          <w:sz w:val="28"/>
          <w:szCs w:val="28"/>
          <w:u w:val="single"/>
        </w:rPr>
        <w:t>/</w:t>
      </w:r>
      <w:r w:rsidR="0078799E">
        <w:rPr>
          <w:b/>
          <w:sz w:val="28"/>
          <w:szCs w:val="28"/>
          <w:u w:val="single"/>
        </w:rPr>
        <w:t>2</w:t>
      </w:r>
    </w:p>
    <w:p w14:paraId="23ABA6CA" w14:textId="77777777" w:rsidR="00333039" w:rsidRDefault="00333039" w:rsidP="00333039">
      <w:pPr>
        <w:spacing w:after="0" w:line="240" w:lineRule="auto"/>
        <w:jc w:val="center"/>
        <w:rPr>
          <w:b/>
          <w:sz w:val="28"/>
          <w:szCs w:val="28"/>
          <w:u w:val="single"/>
        </w:rPr>
      </w:pPr>
    </w:p>
    <w:p w14:paraId="0B2A6475" w14:textId="77777777" w:rsidR="00333039" w:rsidRDefault="00333039" w:rsidP="00333039">
      <w:pPr>
        <w:spacing w:after="0" w:line="240" w:lineRule="auto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Resultado da </w:t>
      </w:r>
      <w:r w:rsidRPr="00C42FB6">
        <w:rPr>
          <w:b/>
          <w:sz w:val="28"/>
          <w:szCs w:val="28"/>
          <w:u w:val="single"/>
        </w:rPr>
        <w:t>Prova de Interpretação e Compreensão de Texto Científico em Inglês</w:t>
      </w:r>
    </w:p>
    <w:p w14:paraId="745CA482" w14:textId="77777777" w:rsidR="00492854" w:rsidRDefault="00492854" w:rsidP="00693A1B">
      <w:pPr>
        <w:rPr>
          <w:b/>
          <w:sz w:val="28"/>
          <w:szCs w:val="28"/>
        </w:rPr>
      </w:pPr>
    </w:p>
    <w:p w14:paraId="63703DFD" w14:textId="5E64B6A6" w:rsidR="00FA637F" w:rsidRDefault="00FA637F" w:rsidP="00FA637F">
      <w:pPr>
        <w:rPr>
          <w:b/>
          <w:sz w:val="28"/>
          <w:szCs w:val="28"/>
        </w:rPr>
      </w:pPr>
      <w:r w:rsidRPr="00C5611D">
        <w:rPr>
          <w:b/>
          <w:sz w:val="28"/>
          <w:szCs w:val="28"/>
        </w:rPr>
        <w:t>Dispensad</w:t>
      </w:r>
      <w:r w:rsidR="008E502E" w:rsidRPr="00C5611D">
        <w:rPr>
          <w:b/>
          <w:sz w:val="28"/>
          <w:szCs w:val="28"/>
        </w:rPr>
        <w:t>os</w:t>
      </w:r>
      <w:r w:rsidRPr="00C5611D">
        <w:rPr>
          <w:b/>
          <w:sz w:val="28"/>
          <w:szCs w:val="28"/>
        </w:rPr>
        <w:t>:</w:t>
      </w:r>
    </w:p>
    <w:tbl>
      <w:tblPr>
        <w:tblW w:w="308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82"/>
      </w:tblGrid>
      <w:tr w:rsidR="0078799E" w:rsidRPr="0078799E" w14:paraId="2EF0476C" w14:textId="77777777" w:rsidTr="00877F04">
        <w:trPr>
          <w:trHeight w:val="300"/>
        </w:trPr>
        <w:tc>
          <w:tcPr>
            <w:tcW w:w="3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E9EE" w14:textId="77777777" w:rsidR="0078799E" w:rsidRPr="00730BB6" w:rsidRDefault="0078799E" w:rsidP="0078799E">
            <w:pPr>
              <w:pStyle w:val="PargrafodaLista"/>
              <w:spacing w:after="0" w:line="240" w:lineRule="auto"/>
              <w:ind w:left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30BB6">
              <w:rPr>
                <w:rFonts w:ascii="Calibri" w:eastAsia="Times New Roman" w:hAnsi="Calibri" w:cs="Calibri"/>
                <w:color w:val="000000"/>
                <w:lang w:eastAsia="pt-BR"/>
              </w:rPr>
              <w:t>Eduardo Perez Liberato</w:t>
            </w:r>
          </w:p>
        </w:tc>
      </w:tr>
      <w:tr w:rsidR="0078799E" w:rsidRPr="0078799E" w14:paraId="7AE81B60" w14:textId="77777777" w:rsidTr="00877F04">
        <w:trPr>
          <w:trHeight w:val="300"/>
        </w:trPr>
        <w:tc>
          <w:tcPr>
            <w:tcW w:w="30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0CCA8" w14:textId="77777777" w:rsidR="0078799E" w:rsidRPr="00730BB6" w:rsidRDefault="0078799E" w:rsidP="0078799E">
            <w:pPr>
              <w:pStyle w:val="PargrafodaLista"/>
              <w:spacing w:after="0" w:line="240" w:lineRule="auto"/>
              <w:ind w:left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30BB6">
              <w:rPr>
                <w:rFonts w:ascii="Calibri" w:eastAsia="Times New Roman" w:hAnsi="Calibri" w:cs="Calibri"/>
                <w:color w:val="000000"/>
                <w:lang w:eastAsia="pt-BR"/>
              </w:rPr>
              <w:t>Enzo Matsumoto Sahium Daher</w:t>
            </w:r>
          </w:p>
        </w:tc>
      </w:tr>
      <w:tr w:rsidR="0078799E" w:rsidRPr="0078799E" w14:paraId="03B6340D" w14:textId="77777777" w:rsidTr="00877F04">
        <w:trPr>
          <w:trHeight w:val="300"/>
        </w:trPr>
        <w:tc>
          <w:tcPr>
            <w:tcW w:w="30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6F239E" w14:textId="77777777" w:rsidR="0078799E" w:rsidRPr="00730BB6" w:rsidRDefault="0078799E" w:rsidP="0078799E">
            <w:pPr>
              <w:pStyle w:val="PargrafodaLista"/>
              <w:spacing w:after="0" w:line="240" w:lineRule="auto"/>
              <w:ind w:left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30BB6">
              <w:rPr>
                <w:rFonts w:ascii="Calibri" w:eastAsia="Times New Roman" w:hAnsi="Calibri" w:cs="Calibri"/>
                <w:color w:val="000000"/>
                <w:lang w:eastAsia="pt-BR"/>
              </w:rPr>
              <w:t>Vinícius Lucas da Silva</w:t>
            </w:r>
          </w:p>
        </w:tc>
      </w:tr>
    </w:tbl>
    <w:p w14:paraId="3D9A9B5E" w14:textId="77777777" w:rsidR="005B21A7" w:rsidRDefault="005B21A7" w:rsidP="005B21A7">
      <w:pPr>
        <w:spacing w:after="0" w:line="240" w:lineRule="auto"/>
        <w:ind w:left="357"/>
        <w:rPr>
          <w:rFonts w:ascii="Calibri" w:hAnsi="Calibri" w:cs="Calibri"/>
          <w:color w:val="000000"/>
        </w:rPr>
      </w:pPr>
    </w:p>
    <w:p w14:paraId="3C6E0DE3" w14:textId="102305A2" w:rsidR="00C83254" w:rsidRPr="00FC5439" w:rsidRDefault="00C83254" w:rsidP="00693A1B">
      <w:pPr>
        <w:rPr>
          <w:b/>
          <w:sz w:val="28"/>
          <w:szCs w:val="28"/>
        </w:rPr>
      </w:pPr>
      <w:r w:rsidRPr="00FC5439">
        <w:rPr>
          <w:b/>
          <w:sz w:val="28"/>
          <w:szCs w:val="28"/>
        </w:rPr>
        <w:t>Aprovados:</w:t>
      </w: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4458"/>
      </w:tblGrid>
      <w:tr w:rsidR="005E148B" w:rsidRPr="0078799E" w14:paraId="7E976689" w14:textId="77777777" w:rsidTr="00FC5439">
        <w:tc>
          <w:tcPr>
            <w:tcW w:w="4458" w:type="dxa"/>
            <w:vAlign w:val="bottom"/>
          </w:tcPr>
          <w:p w14:paraId="593FC5E2" w14:textId="26DF045E" w:rsidR="005E148B" w:rsidRDefault="005E148B" w:rsidP="00FC5439">
            <w:pPr>
              <w:pStyle w:val="PargrafodaLista"/>
              <w:ind w:left="0"/>
              <w:rPr>
                <w:rFonts w:ascii="Calibri" w:hAnsi="Calibri" w:cs="Calibri"/>
                <w:color w:val="000000"/>
              </w:rPr>
            </w:pPr>
            <w:r w:rsidRPr="00FC5439">
              <w:rPr>
                <w:rFonts w:ascii="Calibri" w:hAnsi="Calibri" w:cs="Calibri"/>
                <w:color w:val="000000"/>
              </w:rPr>
              <w:t>Andrey Negreiros Pimenta</w:t>
            </w:r>
          </w:p>
        </w:tc>
      </w:tr>
      <w:tr w:rsidR="00FC5439" w:rsidRPr="0078799E" w14:paraId="464E7A06" w14:textId="06228B77" w:rsidTr="00FC5439">
        <w:tc>
          <w:tcPr>
            <w:tcW w:w="4458" w:type="dxa"/>
            <w:vAlign w:val="bottom"/>
          </w:tcPr>
          <w:p w14:paraId="2E104DC0" w14:textId="370C14BE" w:rsidR="00FC5439" w:rsidRPr="0078799E" w:rsidRDefault="00FC5439" w:rsidP="00FC5439">
            <w:pPr>
              <w:pStyle w:val="PargrafodaLista"/>
              <w:ind w:left="0"/>
              <w:rPr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Bruno Vieira Clemente</w:t>
            </w:r>
          </w:p>
        </w:tc>
      </w:tr>
      <w:tr w:rsidR="00FC5439" w:rsidRPr="0078799E" w14:paraId="0CA2987C" w14:textId="02A96DE4" w:rsidTr="00FC5439">
        <w:tc>
          <w:tcPr>
            <w:tcW w:w="4458" w:type="dxa"/>
          </w:tcPr>
          <w:p w14:paraId="232CDD72" w14:textId="65849C55" w:rsidR="00FC5439" w:rsidRPr="0078799E" w:rsidRDefault="00FC5439" w:rsidP="00FC5439">
            <w:pPr>
              <w:pStyle w:val="PargrafodaLista"/>
              <w:ind w:left="0"/>
              <w:rPr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Catarina Claudino Fernandes de Oliveira</w:t>
            </w:r>
          </w:p>
        </w:tc>
      </w:tr>
      <w:tr w:rsidR="00FC5439" w:rsidRPr="0078799E" w14:paraId="799374E4" w14:textId="6CA75EA2" w:rsidTr="00FC5439">
        <w:tc>
          <w:tcPr>
            <w:tcW w:w="4458" w:type="dxa"/>
            <w:vAlign w:val="bottom"/>
          </w:tcPr>
          <w:p w14:paraId="0318923A" w14:textId="2B6E4485" w:rsidR="00FC5439" w:rsidRPr="0078799E" w:rsidRDefault="00FC5439" w:rsidP="00FC5439">
            <w:pPr>
              <w:pStyle w:val="PargrafodaLista"/>
              <w:ind w:left="0"/>
              <w:rPr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Davi Juda de Souza Fraga</w:t>
            </w:r>
          </w:p>
        </w:tc>
      </w:tr>
      <w:tr w:rsidR="00FC5439" w:rsidRPr="0078799E" w14:paraId="4CCC7596" w14:textId="0BEA0129" w:rsidTr="00FC5439">
        <w:tc>
          <w:tcPr>
            <w:tcW w:w="4458" w:type="dxa"/>
            <w:vAlign w:val="bottom"/>
          </w:tcPr>
          <w:p w14:paraId="375FB409" w14:textId="0C8AB4B9" w:rsidR="00FC5439" w:rsidRPr="0078799E" w:rsidRDefault="00FC5439" w:rsidP="00FC5439">
            <w:pPr>
              <w:pStyle w:val="PargrafodaLista"/>
              <w:ind w:left="0"/>
              <w:rPr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Egiton Bruno Machado Vargas</w:t>
            </w:r>
          </w:p>
        </w:tc>
      </w:tr>
      <w:tr w:rsidR="00FC5439" w:rsidRPr="0078799E" w14:paraId="58F7CFCB" w14:textId="1AB4A117" w:rsidTr="00FC5439">
        <w:tc>
          <w:tcPr>
            <w:tcW w:w="4458" w:type="dxa"/>
            <w:vAlign w:val="bottom"/>
          </w:tcPr>
          <w:p w14:paraId="7280BE7C" w14:textId="4043CE10" w:rsidR="00FC5439" w:rsidRPr="0078799E" w:rsidRDefault="00FC5439" w:rsidP="00FC5439">
            <w:pPr>
              <w:pStyle w:val="PargrafodaLista"/>
              <w:ind w:left="0"/>
              <w:rPr>
                <w:rFonts w:ascii="Calibri" w:eastAsia="Times New Roman" w:hAnsi="Calibri" w:cs="Calibri"/>
                <w:highlight w:val="yellow"/>
                <w:lang w:eastAsia="pt-BR"/>
              </w:rPr>
            </w:pPr>
            <w:r>
              <w:rPr>
                <w:rFonts w:ascii="Calibri" w:hAnsi="Calibri" w:cs="Calibri"/>
                <w:color w:val="000000"/>
              </w:rPr>
              <w:t>Eliza Mieka Sakazaki</w:t>
            </w:r>
          </w:p>
        </w:tc>
      </w:tr>
      <w:tr w:rsidR="00FC5439" w:rsidRPr="0078799E" w14:paraId="4010E5D2" w14:textId="77777777" w:rsidTr="00FC5439">
        <w:tc>
          <w:tcPr>
            <w:tcW w:w="4458" w:type="dxa"/>
            <w:vAlign w:val="bottom"/>
          </w:tcPr>
          <w:p w14:paraId="34FF4543" w14:textId="66151F1A" w:rsidR="00FC5439" w:rsidRPr="00412C41" w:rsidRDefault="00FC5439" w:rsidP="00FC5439">
            <w:pPr>
              <w:pStyle w:val="PargrafodaLista"/>
              <w:ind w:left="0"/>
              <w:rPr>
                <w:rFonts w:ascii="Calibri" w:eastAsia="Times New Roman" w:hAnsi="Calibri" w:cs="Calibri"/>
                <w:lang w:eastAsia="pt-BR"/>
              </w:rPr>
            </w:pPr>
            <w:r w:rsidRPr="00412C41">
              <w:rPr>
                <w:rFonts w:ascii="Calibri" w:hAnsi="Calibri" w:cs="Calibri"/>
                <w:color w:val="000000"/>
              </w:rPr>
              <w:t>Hugo Fernandes Marques Freitas</w:t>
            </w:r>
          </w:p>
        </w:tc>
      </w:tr>
      <w:tr w:rsidR="005B5F86" w:rsidRPr="0078799E" w14:paraId="78E5C4FA" w14:textId="77777777" w:rsidTr="00FC5439">
        <w:tc>
          <w:tcPr>
            <w:tcW w:w="4458" w:type="dxa"/>
            <w:vAlign w:val="bottom"/>
          </w:tcPr>
          <w:p w14:paraId="08F6A35C" w14:textId="21C2B2BE" w:rsidR="005B5F86" w:rsidRDefault="005B5F86" w:rsidP="00FC5439">
            <w:pPr>
              <w:pStyle w:val="PargrafodaLista"/>
              <w:ind w:left="0"/>
              <w:rPr>
                <w:rFonts w:ascii="Calibri" w:hAnsi="Calibri" w:cs="Calibri"/>
                <w:color w:val="000000"/>
              </w:rPr>
            </w:pPr>
            <w:r w:rsidRPr="00FC5439">
              <w:rPr>
                <w:rFonts w:ascii="Calibri" w:hAnsi="Calibri" w:cs="Calibri"/>
                <w:color w:val="000000"/>
              </w:rPr>
              <w:t>Igor Gaviano Tavares</w:t>
            </w:r>
          </w:p>
        </w:tc>
      </w:tr>
      <w:tr w:rsidR="00FC5439" w:rsidRPr="0078799E" w14:paraId="2DFE39E4" w14:textId="77777777" w:rsidTr="00FC5439">
        <w:tc>
          <w:tcPr>
            <w:tcW w:w="4458" w:type="dxa"/>
            <w:vAlign w:val="bottom"/>
          </w:tcPr>
          <w:p w14:paraId="7A7D24EB" w14:textId="0EA41D1A" w:rsidR="00FC5439" w:rsidRPr="0078799E" w:rsidRDefault="00FC5439" w:rsidP="00FC5439">
            <w:pPr>
              <w:pStyle w:val="PargrafodaLista"/>
              <w:ind w:left="0"/>
              <w:rPr>
                <w:rFonts w:ascii="Calibri" w:eastAsia="Times New Roman" w:hAnsi="Calibri" w:cs="Calibri"/>
                <w:highlight w:val="yellow"/>
                <w:lang w:eastAsia="pt-BR"/>
              </w:rPr>
            </w:pPr>
            <w:r>
              <w:rPr>
                <w:rFonts w:ascii="Calibri" w:hAnsi="Calibri" w:cs="Calibri"/>
                <w:color w:val="000000"/>
              </w:rPr>
              <w:t>Késsia Tayná Azevedo Rodrigues da Silva</w:t>
            </w:r>
          </w:p>
        </w:tc>
      </w:tr>
      <w:tr w:rsidR="00FC5439" w:rsidRPr="0078799E" w14:paraId="79450781" w14:textId="77777777" w:rsidTr="002C30AF">
        <w:tc>
          <w:tcPr>
            <w:tcW w:w="4458" w:type="dxa"/>
          </w:tcPr>
          <w:p w14:paraId="490FABF7" w14:textId="69B986F6" w:rsidR="00FC5439" w:rsidRPr="0078799E" w:rsidRDefault="00FC5439" w:rsidP="00FC5439">
            <w:pPr>
              <w:pStyle w:val="PargrafodaLista"/>
              <w:ind w:left="0"/>
              <w:rPr>
                <w:rFonts w:ascii="Calibri" w:eastAsia="Times New Roman" w:hAnsi="Calibri" w:cs="Calibri"/>
                <w:highlight w:val="yellow"/>
                <w:lang w:eastAsia="pt-BR"/>
              </w:rPr>
            </w:pPr>
            <w:r w:rsidRPr="00CE5196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Vinícius de Abreu Mendonça</w:t>
            </w:r>
          </w:p>
        </w:tc>
      </w:tr>
    </w:tbl>
    <w:p w14:paraId="4C7FAD4E" w14:textId="77777777" w:rsidR="00821B01" w:rsidRPr="0078799E" w:rsidRDefault="00821B01" w:rsidP="00821B01">
      <w:pPr>
        <w:spacing w:after="0" w:line="240" w:lineRule="auto"/>
        <w:rPr>
          <w:b/>
          <w:sz w:val="28"/>
          <w:szCs w:val="28"/>
          <w:highlight w:val="yellow"/>
        </w:rPr>
      </w:pPr>
    </w:p>
    <w:p w14:paraId="52C91A3C" w14:textId="275777C1" w:rsidR="00456EC0" w:rsidRPr="00FC5439" w:rsidRDefault="00456EC0" w:rsidP="00456EC0">
      <w:pPr>
        <w:rPr>
          <w:b/>
          <w:sz w:val="28"/>
          <w:szCs w:val="28"/>
        </w:rPr>
      </w:pPr>
      <w:bookmarkStart w:id="0" w:name="_Hlk140854962"/>
      <w:r w:rsidRPr="00FC5439">
        <w:rPr>
          <w:b/>
          <w:sz w:val="28"/>
          <w:szCs w:val="28"/>
        </w:rPr>
        <w:t>Reprovados:</w:t>
      </w: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3324"/>
        <w:gridCol w:w="1721"/>
      </w:tblGrid>
      <w:tr w:rsidR="00FC5439" w:rsidRPr="0078799E" w14:paraId="27735D41" w14:textId="77777777" w:rsidTr="00647EA5">
        <w:tc>
          <w:tcPr>
            <w:tcW w:w="3324" w:type="dxa"/>
            <w:vAlign w:val="bottom"/>
          </w:tcPr>
          <w:p w14:paraId="1D04C4D5" w14:textId="2C52146B" w:rsidR="00FC5439" w:rsidRPr="00FC5439" w:rsidRDefault="00FC5439" w:rsidP="00FC5439">
            <w:pPr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FC5439">
              <w:rPr>
                <w:rFonts w:ascii="Calibri" w:hAnsi="Calibri" w:cs="Calibri"/>
                <w:color w:val="000000"/>
              </w:rPr>
              <w:t>Victor Oliveira Silva dos Santos</w:t>
            </w:r>
          </w:p>
        </w:tc>
        <w:tc>
          <w:tcPr>
            <w:tcW w:w="1721" w:type="dxa"/>
          </w:tcPr>
          <w:p w14:paraId="5AFFEEA7" w14:textId="037641C3" w:rsidR="00FC5439" w:rsidRPr="00FC5439" w:rsidRDefault="00FC5439" w:rsidP="00FC5439">
            <w:pPr>
              <w:rPr>
                <w:rFonts w:ascii="Calibri" w:eastAsia="Times New Roman" w:hAnsi="Calibri" w:cs="Calibri"/>
                <w:color w:val="000000" w:themeColor="text1"/>
                <w:lang w:eastAsia="pt-BR"/>
              </w:rPr>
            </w:pPr>
            <w:r w:rsidRPr="00FC5439">
              <w:rPr>
                <w:rFonts w:ascii="Calibri" w:eastAsia="Times New Roman" w:hAnsi="Calibri" w:cs="Calibri"/>
                <w:color w:val="000000" w:themeColor="text1"/>
                <w:lang w:eastAsia="pt-BR"/>
              </w:rPr>
              <w:t>Não fez a prova</w:t>
            </w:r>
          </w:p>
        </w:tc>
      </w:tr>
      <w:bookmarkEnd w:id="0"/>
    </w:tbl>
    <w:p w14:paraId="56176287" w14:textId="77777777" w:rsidR="008370F1" w:rsidRPr="0078799E" w:rsidRDefault="008370F1" w:rsidP="008370F1">
      <w:pPr>
        <w:rPr>
          <w:highlight w:val="yellow"/>
        </w:rPr>
      </w:pPr>
    </w:p>
    <w:p w14:paraId="0FC430F3" w14:textId="77777777" w:rsidR="00D8354B" w:rsidRPr="00D8354B" w:rsidRDefault="00D8354B" w:rsidP="00D8354B">
      <w:pPr>
        <w:rPr>
          <w:highlight w:val="green"/>
        </w:rPr>
      </w:pPr>
    </w:p>
    <w:sectPr w:rsidR="00D8354B" w:rsidRPr="00D8354B" w:rsidSect="0051733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66AD"/>
    <w:multiLevelType w:val="hybridMultilevel"/>
    <w:tmpl w:val="7494D2E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D0699"/>
    <w:multiLevelType w:val="hybridMultilevel"/>
    <w:tmpl w:val="A70290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B2F60"/>
    <w:multiLevelType w:val="hybridMultilevel"/>
    <w:tmpl w:val="6AF6CEC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463C3F"/>
    <w:multiLevelType w:val="hybridMultilevel"/>
    <w:tmpl w:val="E802538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5855CC"/>
    <w:multiLevelType w:val="hybridMultilevel"/>
    <w:tmpl w:val="8A82354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E29D2"/>
    <w:multiLevelType w:val="hybridMultilevel"/>
    <w:tmpl w:val="425E644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740AE"/>
    <w:multiLevelType w:val="hybridMultilevel"/>
    <w:tmpl w:val="8A8235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6966C0"/>
    <w:multiLevelType w:val="hybridMultilevel"/>
    <w:tmpl w:val="260ADA7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749B5"/>
    <w:multiLevelType w:val="hybridMultilevel"/>
    <w:tmpl w:val="8D1260E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F1D4F"/>
    <w:multiLevelType w:val="hybridMultilevel"/>
    <w:tmpl w:val="8A8235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EB5113"/>
    <w:multiLevelType w:val="hybridMultilevel"/>
    <w:tmpl w:val="8D1260E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DD6C9C"/>
    <w:multiLevelType w:val="hybridMultilevel"/>
    <w:tmpl w:val="8D1260E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841282"/>
    <w:multiLevelType w:val="hybridMultilevel"/>
    <w:tmpl w:val="8A82354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CD0967"/>
    <w:multiLevelType w:val="hybridMultilevel"/>
    <w:tmpl w:val="D97284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A05AE4"/>
    <w:multiLevelType w:val="hybridMultilevel"/>
    <w:tmpl w:val="8A82354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BA2D32"/>
    <w:multiLevelType w:val="hybridMultilevel"/>
    <w:tmpl w:val="F11EB5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0F1FEF"/>
    <w:multiLevelType w:val="hybridMultilevel"/>
    <w:tmpl w:val="9E326AE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62021C"/>
    <w:multiLevelType w:val="hybridMultilevel"/>
    <w:tmpl w:val="1B5AC71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6E1414"/>
    <w:multiLevelType w:val="hybridMultilevel"/>
    <w:tmpl w:val="8D1260E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902213"/>
    <w:multiLevelType w:val="hybridMultilevel"/>
    <w:tmpl w:val="260ADA7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515165"/>
    <w:multiLevelType w:val="hybridMultilevel"/>
    <w:tmpl w:val="C18CA9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5006E2"/>
    <w:multiLevelType w:val="hybridMultilevel"/>
    <w:tmpl w:val="A756377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2869B1"/>
    <w:multiLevelType w:val="hybridMultilevel"/>
    <w:tmpl w:val="8A82354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A43DB3"/>
    <w:multiLevelType w:val="hybridMultilevel"/>
    <w:tmpl w:val="D680945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4F167E"/>
    <w:multiLevelType w:val="hybridMultilevel"/>
    <w:tmpl w:val="D680945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7657F0"/>
    <w:multiLevelType w:val="hybridMultilevel"/>
    <w:tmpl w:val="C18CA9C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2C055D"/>
    <w:multiLevelType w:val="hybridMultilevel"/>
    <w:tmpl w:val="D680945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44EEC"/>
    <w:multiLevelType w:val="hybridMultilevel"/>
    <w:tmpl w:val="F11EB59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5034356">
    <w:abstractNumId w:val="13"/>
  </w:num>
  <w:num w:numId="2" w16cid:durableId="890388286">
    <w:abstractNumId w:val="17"/>
  </w:num>
  <w:num w:numId="3" w16cid:durableId="1997487299">
    <w:abstractNumId w:val="5"/>
  </w:num>
  <w:num w:numId="4" w16cid:durableId="478886410">
    <w:abstractNumId w:val="26"/>
  </w:num>
  <w:num w:numId="5" w16cid:durableId="534734423">
    <w:abstractNumId w:val="24"/>
  </w:num>
  <w:num w:numId="6" w16cid:durableId="1487743714">
    <w:abstractNumId w:val="23"/>
  </w:num>
  <w:num w:numId="7" w16cid:durableId="1463385510">
    <w:abstractNumId w:val="2"/>
  </w:num>
  <w:num w:numId="8" w16cid:durableId="1065572385">
    <w:abstractNumId w:val="27"/>
  </w:num>
  <w:num w:numId="9" w16cid:durableId="1622374851">
    <w:abstractNumId w:val="15"/>
  </w:num>
  <w:num w:numId="10" w16cid:durableId="132648862">
    <w:abstractNumId w:val="8"/>
  </w:num>
  <w:num w:numId="11" w16cid:durableId="1014184408">
    <w:abstractNumId w:val="18"/>
  </w:num>
  <w:num w:numId="12" w16cid:durableId="281574848">
    <w:abstractNumId w:val="11"/>
  </w:num>
  <w:num w:numId="13" w16cid:durableId="1674406173">
    <w:abstractNumId w:val="10"/>
  </w:num>
  <w:num w:numId="14" w16cid:durableId="596135509">
    <w:abstractNumId w:val="7"/>
  </w:num>
  <w:num w:numId="15" w16cid:durableId="1422139691">
    <w:abstractNumId w:val="19"/>
  </w:num>
  <w:num w:numId="16" w16cid:durableId="725877793">
    <w:abstractNumId w:val="16"/>
  </w:num>
  <w:num w:numId="17" w16cid:durableId="1746418980">
    <w:abstractNumId w:val="12"/>
  </w:num>
  <w:num w:numId="18" w16cid:durableId="1815371817">
    <w:abstractNumId w:val="0"/>
  </w:num>
  <w:num w:numId="19" w16cid:durableId="528497229">
    <w:abstractNumId w:val="3"/>
  </w:num>
  <w:num w:numId="20" w16cid:durableId="948196233">
    <w:abstractNumId w:val="22"/>
  </w:num>
  <w:num w:numId="21" w16cid:durableId="881551613">
    <w:abstractNumId w:val="4"/>
  </w:num>
  <w:num w:numId="22" w16cid:durableId="1841578620">
    <w:abstractNumId w:val="14"/>
  </w:num>
  <w:num w:numId="23" w16cid:durableId="897135210">
    <w:abstractNumId w:val="9"/>
  </w:num>
  <w:num w:numId="24" w16cid:durableId="1506088513">
    <w:abstractNumId w:val="6"/>
  </w:num>
  <w:num w:numId="25" w16cid:durableId="649479828">
    <w:abstractNumId w:val="1"/>
  </w:num>
  <w:num w:numId="26" w16cid:durableId="1034237286">
    <w:abstractNumId w:val="21"/>
  </w:num>
  <w:num w:numId="27" w16cid:durableId="27068682">
    <w:abstractNumId w:val="25"/>
  </w:num>
  <w:num w:numId="28" w16cid:durableId="13927735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tTAxMTAyszA3szBW0lEKTi0uzszPAymwrAUApjgKCywAAAA="/>
  </w:docVars>
  <w:rsids>
    <w:rsidRoot w:val="00693A1B"/>
    <w:rsid w:val="000815ED"/>
    <w:rsid w:val="0008452B"/>
    <w:rsid w:val="000A65B1"/>
    <w:rsid w:val="000A7E1B"/>
    <w:rsid w:val="000B30CD"/>
    <w:rsid w:val="000E269F"/>
    <w:rsid w:val="000F074D"/>
    <w:rsid w:val="000F4E05"/>
    <w:rsid w:val="00124066"/>
    <w:rsid w:val="00173890"/>
    <w:rsid w:val="001B09E1"/>
    <w:rsid w:val="001C723A"/>
    <w:rsid w:val="00220EE5"/>
    <w:rsid w:val="00255F4E"/>
    <w:rsid w:val="002714C7"/>
    <w:rsid w:val="002719F8"/>
    <w:rsid w:val="002979CD"/>
    <w:rsid w:val="002C00A6"/>
    <w:rsid w:val="002E75D2"/>
    <w:rsid w:val="00300BD1"/>
    <w:rsid w:val="003117EC"/>
    <w:rsid w:val="00314C9A"/>
    <w:rsid w:val="00333039"/>
    <w:rsid w:val="00362E12"/>
    <w:rsid w:val="003C2830"/>
    <w:rsid w:val="003D156E"/>
    <w:rsid w:val="003E6B4D"/>
    <w:rsid w:val="003F07FD"/>
    <w:rsid w:val="00412C41"/>
    <w:rsid w:val="0041619A"/>
    <w:rsid w:val="004431E3"/>
    <w:rsid w:val="00456EC0"/>
    <w:rsid w:val="00492854"/>
    <w:rsid w:val="004B22FC"/>
    <w:rsid w:val="004C4013"/>
    <w:rsid w:val="004D0668"/>
    <w:rsid w:val="004F2C2A"/>
    <w:rsid w:val="0051733C"/>
    <w:rsid w:val="0058156D"/>
    <w:rsid w:val="005850ED"/>
    <w:rsid w:val="005B21A7"/>
    <w:rsid w:val="005B5F86"/>
    <w:rsid w:val="005E148B"/>
    <w:rsid w:val="00601C9D"/>
    <w:rsid w:val="006178EA"/>
    <w:rsid w:val="006748AA"/>
    <w:rsid w:val="00693A1B"/>
    <w:rsid w:val="006E5EC6"/>
    <w:rsid w:val="006F0E6E"/>
    <w:rsid w:val="006F4232"/>
    <w:rsid w:val="007551DA"/>
    <w:rsid w:val="00775695"/>
    <w:rsid w:val="007765E5"/>
    <w:rsid w:val="007776C1"/>
    <w:rsid w:val="0078799E"/>
    <w:rsid w:val="00787BBE"/>
    <w:rsid w:val="007941B6"/>
    <w:rsid w:val="007B219B"/>
    <w:rsid w:val="007E3495"/>
    <w:rsid w:val="007F11EE"/>
    <w:rsid w:val="00821B01"/>
    <w:rsid w:val="008370F1"/>
    <w:rsid w:val="008403ED"/>
    <w:rsid w:val="008B5D07"/>
    <w:rsid w:val="008E502E"/>
    <w:rsid w:val="00975435"/>
    <w:rsid w:val="009951B5"/>
    <w:rsid w:val="009D59B0"/>
    <w:rsid w:val="00A11CB9"/>
    <w:rsid w:val="00A26636"/>
    <w:rsid w:val="00A3301C"/>
    <w:rsid w:val="00A558A4"/>
    <w:rsid w:val="00A61753"/>
    <w:rsid w:val="00A75F19"/>
    <w:rsid w:val="00A91DE5"/>
    <w:rsid w:val="00B3566B"/>
    <w:rsid w:val="00B51605"/>
    <w:rsid w:val="00BA39F0"/>
    <w:rsid w:val="00BC13FC"/>
    <w:rsid w:val="00BE13F3"/>
    <w:rsid w:val="00BF5359"/>
    <w:rsid w:val="00C0552A"/>
    <w:rsid w:val="00C5611D"/>
    <w:rsid w:val="00C80660"/>
    <w:rsid w:val="00C83254"/>
    <w:rsid w:val="00CC338A"/>
    <w:rsid w:val="00CE5196"/>
    <w:rsid w:val="00D1592D"/>
    <w:rsid w:val="00D26896"/>
    <w:rsid w:val="00D80A3F"/>
    <w:rsid w:val="00D8354B"/>
    <w:rsid w:val="00DA6D2C"/>
    <w:rsid w:val="00DD3984"/>
    <w:rsid w:val="00E16C51"/>
    <w:rsid w:val="00E54D91"/>
    <w:rsid w:val="00EB50B5"/>
    <w:rsid w:val="00EC1644"/>
    <w:rsid w:val="00FA637F"/>
    <w:rsid w:val="00FC5439"/>
    <w:rsid w:val="00FD42F4"/>
    <w:rsid w:val="00FE3C87"/>
    <w:rsid w:val="00FF5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92FB3"/>
  <w15:chartTrackingRefBased/>
  <w15:docId w15:val="{0739EFE2-C8AE-4D12-BF5C-37B1864CF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F4E05"/>
    <w:pPr>
      <w:ind w:left="720"/>
      <w:contextualSpacing/>
    </w:pPr>
  </w:style>
  <w:style w:type="paragraph" w:customStyle="1" w:styleId="Corpo">
    <w:name w:val="Corpo"/>
    <w:rsid w:val="0008452B"/>
    <w:rPr>
      <w:rFonts w:ascii="Calibri" w:eastAsia="Arial Unicode MS" w:hAnsi="Calibri" w:cs="Arial Unicode MS"/>
      <w:color w:val="000000"/>
      <w:u w:color="000000"/>
      <w:lang w:val="pt-PT" w:eastAsia="pt-BR"/>
      <w14:textOutline w14:w="0" w14:cap="flat" w14:cmpd="sng" w14:algn="ctr">
        <w14:noFill/>
        <w14:prstDash w14:val="solid"/>
        <w14:bevel/>
      </w14:textOutline>
    </w:rPr>
  </w:style>
  <w:style w:type="table" w:styleId="Tabelacomgrade">
    <w:name w:val="Table Grid"/>
    <w:basedOn w:val="Tabelanormal"/>
    <w:uiPriority w:val="39"/>
    <w:rsid w:val="00456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6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4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8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3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7</TotalTime>
  <Pages>1</Pages>
  <Words>99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e de Paula</dc:creator>
  <cp:keywords/>
  <dc:description/>
  <cp:lastModifiedBy>ADRIANO FABRO</cp:lastModifiedBy>
  <cp:revision>33</cp:revision>
  <cp:lastPrinted>2023-02-11T15:21:00Z</cp:lastPrinted>
  <dcterms:created xsi:type="dcterms:W3CDTF">2021-05-17T20:19:00Z</dcterms:created>
  <dcterms:modified xsi:type="dcterms:W3CDTF">2023-07-24T17:59:00Z</dcterms:modified>
</cp:coreProperties>
</file>